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DA491" w14:textId="1FCB43D5" w:rsidR="00DC6366" w:rsidRPr="00521CA8" w:rsidRDefault="00521CA8" w:rsidP="00521CA8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2C9BC68" wp14:editId="759F69E2">
                <wp:simplePos x="0" y="0"/>
                <wp:positionH relativeFrom="column">
                  <wp:posOffset>-316230</wp:posOffset>
                </wp:positionH>
                <wp:positionV relativeFrom="page">
                  <wp:posOffset>-628650</wp:posOffset>
                </wp:positionV>
                <wp:extent cx="7086600" cy="2959100"/>
                <wp:effectExtent l="0" t="0" r="0" b="1270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86600" cy="2959100"/>
                          <a:chOff x="50800" y="-63500"/>
                          <a:chExt cx="7086600" cy="2959100"/>
                        </a:xfrm>
                      </wpg:grpSpPr>
                      <wps:wsp>
                        <wps:cNvPr id="41" name="Rectangle 41"/>
                        <wps:cNvSpPr/>
                        <wps:spPr>
                          <a:xfrm>
                            <a:off x="50800" y="1231900"/>
                            <a:ext cx="7086600" cy="128016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CC9711" w14:textId="346F284D" w:rsidR="00DC6366" w:rsidRPr="00CD7199" w:rsidRDefault="00092E4A" w:rsidP="00524C12">
                              <w:pPr>
                                <w:pStyle w:val="Title"/>
                              </w:pPr>
                              <w:r>
                                <w:t>One Page Plan</w:t>
                              </w:r>
                            </w:p>
                            <w:p w14:paraId="5BFA35A9" w14:textId="7C2D18F4" w:rsidR="00534843" w:rsidRPr="00524C12" w:rsidRDefault="00CD7199" w:rsidP="00524C12">
                              <w:pPr>
                                <w:pStyle w:val="Subtitle"/>
                              </w:pPr>
                              <w:r w:rsidRPr="00524C12">
                                <w:t xml:space="preserve">by </w:t>
                              </w:r>
                              <w:r w:rsidR="00534843" w:rsidRPr="00524C12">
                                <w:t>Jennifer Britton, Potentials Realized – RemotePathways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52400" y="-63500"/>
                            <a:ext cx="3403600" cy="295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EF28E3" w14:textId="091CFA59" w:rsidR="00DC6366" w:rsidRPr="00092E4A" w:rsidRDefault="00092E4A" w:rsidP="00524C12">
                              <w:pPr>
                                <w:pStyle w:val="Heading3"/>
                                <w:rPr>
                                  <w:lang w:val="en-CA"/>
                                </w:rPr>
                              </w:pPr>
                              <w:r>
                                <w:rPr>
                                  <w:lang w:val="en-CA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2C9BC68" id="Group 2" o:spid="_x0000_s1026" style="position:absolute;left:0;text-align:left;margin-left:-24.9pt;margin-top:-49.5pt;width:558pt;height:233pt;z-index:251659264;mso-position-vertical-relative:page;mso-width-relative:margin" coordorigin="508,-635" coordsize="70866,29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">
                <v:rect id="Rectangle 41" o:spid="_x0000_s1027" style="position:absolute;left:508;top:12319;width:70866;height:1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" fillcolor="#053e6b [3204]" stroked="f">
                  <v:textbox inset=",0">
                    <w:txbxContent>
                      <w:p w14:paraId="11CC9711" w14:textId="346F284D" w:rsidR="00DC6366" w:rsidRPr="00CD7199" w:rsidRDefault="00092E4A" w:rsidP="00524C12">
                        <w:pPr>
                          <w:pStyle w:val="Title"/>
                        </w:pPr>
                        <w:r>
                          <w:t>One Page Plan</w:t>
                        </w:r>
                      </w:p>
                      <w:p w14:paraId="5BFA35A9" w14:textId="7C2D18F4" w:rsidR="00534843" w:rsidRPr="00524C12" w:rsidRDefault="00CD7199" w:rsidP="00524C12">
                        <w:pPr>
                          <w:pStyle w:val="Subtitle"/>
                        </w:pPr>
                        <w:r w:rsidRPr="00524C12">
                          <w:t xml:space="preserve">by </w:t>
                        </w:r>
                        <w:r w:rsidR="00534843" w:rsidRPr="00524C12">
                          <w:t>Jennifer Britton, Potentials Realized – RemotePathways.com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" o:spid="_x0000_s1028" type="#_x0000_t202" style="position:absolute;left:1524;top:-635;width:34036;height:29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<v:textbox inset="0,0,0,0">
                    <w:txbxContent>
                      <w:p w14:paraId="72EF28E3" w14:textId="091CFA59" w:rsidR="00DC6366" w:rsidRPr="00092E4A" w:rsidRDefault="00092E4A" w:rsidP="00524C12">
                        <w:pPr>
                          <w:pStyle w:val="Heading3"/>
                          <w:rPr>
                            <w:lang w:val="en-CA"/>
                          </w:rPr>
                        </w:pPr>
                        <w:r>
                          <w:rPr>
                            <w:lang w:val="en-CA"/>
                          </w:rPr>
                          <w:t>1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3C6A1787" w14:textId="74D4CDBC" w:rsidR="000E6734" w:rsidRPr="00956DCC" w:rsidRDefault="00092E4A" w:rsidP="00956DCC">
      <w:pPr>
        <w:spacing w:before="60" w:after="60"/>
        <w:rPr>
          <w:rFonts w:asciiTheme="majorHAnsi" w:hAnsiTheme="majorHAnsi"/>
          <w:sz w:val="21"/>
        </w:rPr>
      </w:pPr>
      <w:r>
        <w:rPr>
          <w:rFonts w:asciiTheme="majorHAnsi" w:hAnsiTheme="majorHAnsi"/>
          <w:sz w:val="21"/>
        </w:rPr>
        <w:t xml:space="preserve">Use the following One Page Plan To keep track of the most important items you </w:t>
      </w:r>
      <w:proofErr w:type="gramStart"/>
      <w:r>
        <w:rPr>
          <w:rFonts w:asciiTheme="majorHAnsi" w:hAnsiTheme="majorHAnsi"/>
          <w:sz w:val="21"/>
        </w:rPr>
        <w:t>have to</w:t>
      </w:r>
      <w:proofErr w:type="gramEnd"/>
      <w:r>
        <w:rPr>
          <w:rFonts w:asciiTheme="majorHAnsi" w:hAnsiTheme="majorHAnsi"/>
          <w:sz w:val="21"/>
        </w:rPr>
        <w:t xml:space="preserve"> do. It will give you a quick visual for yourself, and you can share it with others.</w:t>
      </w:r>
    </w:p>
    <w:p w14:paraId="47CBA14B" w14:textId="3B6B8121" w:rsidR="00936258" w:rsidRPr="00956DCC" w:rsidRDefault="00936258" w:rsidP="00956DCC">
      <w:pPr>
        <w:spacing w:before="60" w:after="60"/>
        <w:rPr>
          <w:sz w:val="21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2043"/>
        <w:gridCol w:w="2043"/>
        <w:gridCol w:w="2042"/>
        <w:gridCol w:w="2043"/>
        <w:gridCol w:w="2043"/>
      </w:tblGrid>
      <w:tr w:rsidR="00DE1090" w14:paraId="03C616C1" w14:textId="77777777" w:rsidTr="00DE1090">
        <w:trPr>
          <w:trHeight w:val="496"/>
        </w:trPr>
        <w:tc>
          <w:tcPr>
            <w:tcW w:w="2043" w:type="dxa"/>
          </w:tcPr>
          <w:p w14:paraId="3ADFE9E1" w14:textId="58F0E224" w:rsidR="00DE1090" w:rsidRPr="000C1A78" w:rsidRDefault="00DE1090" w:rsidP="00524C12">
            <w:pPr>
              <w:pStyle w:val="NoSpacing"/>
              <w:rPr>
                <w:sz w:val="24"/>
                <w:szCs w:val="24"/>
              </w:rPr>
            </w:pPr>
            <w:r w:rsidRPr="000C1A78">
              <w:rPr>
                <w:sz w:val="24"/>
                <w:szCs w:val="24"/>
              </w:rPr>
              <w:t>Item</w:t>
            </w:r>
          </w:p>
        </w:tc>
        <w:tc>
          <w:tcPr>
            <w:tcW w:w="2043" w:type="dxa"/>
          </w:tcPr>
          <w:p w14:paraId="3B1C2798" w14:textId="7C783CD5" w:rsidR="00DE1090" w:rsidRPr="000C1A78" w:rsidRDefault="00DE1090" w:rsidP="00524C12">
            <w:pPr>
              <w:pStyle w:val="NoSpacing"/>
              <w:rPr>
                <w:sz w:val="24"/>
                <w:szCs w:val="24"/>
              </w:rPr>
            </w:pPr>
            <w:r w:rsidRPr="000C1A78">
              <w:rPr>
                <w:sz w:val="24"/>
                <w:szCs w:val="24"/>
              </w:rPr>
              <w:t>Description</w:t>
            </w:r>
          </w:p>
        </w:tc>
        <w:tc>
          <w:tcPr>
            <w:tcW w:w="2042" w:type="dxa"/>
          </w:tcPr>
          <w:p w14:paraId="271E2893" w14:textId="77777777" w:rsidR="00DE1090" w:rsidRPr="000C1A78" w:rsidRDefault="00DE1090" w:rsidP="00524C12">
            <w:pPr>
              <w:pStyle w:val="NoSpacing"/>
              <w:rPr>
                <w:sz w:val="24"/>
                <w:szCs w:val="24"/>
              </w:rPr>
            </w:pPr>
            <w:r w:rsidRPr="000C1A78">
              <w:rPr>
                <w:sz w:val="24"/>
                <w:szCs w:val="24"/>
              </w:rPr>
              <w:t>Enabler/</w:t>
            </w:r>
          </w:p>
          <w:p w14:paraId="4227C2C4" w14:textId="57265295" w:rsidR="00DE1090" w:rsidRPr="000C1A78" w:rsidRDefault="00DE1090" w:rsidP="00524C12">
            <w:pPr>
              <w:pStyle w:val="NoSpacing"/>
              <w:rPr>
                <w:sz w:val="24"/>
                <w:szCs w:val="24"/>
              </w:rPr>
            </w:pPr>
            <w:proofErr w:type="spellStart"/>
            <w:r w:rsidRPr="000C1A78">
              <w:rPr>
                <w:sz w:val="24"/>
                <w:szCs w:val="24"/>
              </w:rPr>
              <w:t>Derailer</w:t>
            </w:r>
            <w:proofErr w:type="spellEnd"/>
          </w:p>
        </w:tc>
        <w:tc>
          <w:tcPr>
            <w:tcW w:w="2043" w:type="dxa"/>
          </w:tcPr>
          <w:p w14:paraId="0A67BD29" w14:textId="6F73D1EE" w:rsidR="00DE1090" w:rsidRPr="000C1A78" w:rsidRDefault="00DE1090" w:rsidP="00524C12">
            <w:pPr>
              <w:pStyle w:val="NoSpacing"/>
              <w:rPr>
                <w:sz w:val="24"/>
                <w:szCs w:val="24"/>
              </w:rPr>
            </w:pPr>
            <w:r w:rsidRPr="000C1A78">
              <w:rPr>
                <w:sz w:val="24"/>
                <w:szCs w:val="24"/>
              </w:rPr>
              <w:t>Resources</w:t>
            </w:r>
          </w:p>
        </w:tc>
        <w:tc>
          <w:tcPr>
            <w:tcW w:w="2043" w:type="dxa"/>
          </w:tcPr>
          <w:p w14:paraId="3621438F" w14:textId="77777777" w:rsidR="00DE1090" w:rsidRDefault="000C1A78" w:rsidP="00524C1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will be </w:t>
            </w:r>
          </w:p>
          <w:p w14:paraId="48D08D35" w14:textId="394CE9B4" w:rsidR="000C1A78" w:rsidRPr="000C1A78" w:rsidRDefault="000C1A78" w:rsidP="00524C1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ccessful when...</w:t>
            </w:r>
          </w:p>
        </w:tc>
        <w:bookmarkStart w:id="0" w:name="_GoBack"/>
        <w:bookmarkEnd w:id="0"/>
      </w:tr>
      <w:tr w:rsidR="00DE1090" w14:paraId="04E019C4" w14:textId="59A1187A" w:rsidTr="00DE1090">
        <w:trPr>
          <w:trHeight w:val="1701"/>
        </w:trPr>
        <w:tc>
          <w:tcPr>
            <w:tcW w:w="2043" w:type="dxa"/>
          </w:tcPr>
          <w:p w14:paraId="1621DC9C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2C1910EF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2" w:type="dxa"/>
          </w:tcPr>
          <w:p w14:paraId="58AB6682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42886038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1434E926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</w:tr>
      <w:tr w:rsidR="00DE1090" w14:paraId="3A62FF09" w14:textId="4CE10EB3" w:rsidTr="00DE1090">
        <w:trPr>
          <w:trHeight w:val="1701"/>
        </w:trPr>
        <w:tc>
          <w:tcPr>
            <w:tcW w:w="2043" w:type="dxa"/>
          </w:tcPr>
          <w:p w14:paraId="24492A61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25EB8B3B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2" w:type="dxa"/>
          </w:tcPr>
          <w:p w14:paraId="58490E8E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05C0394D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70FDD632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</w:tr>
      <w:tr w:rsidR="00DE1090" w14:paraId="18BB3E0D" w14:textId="550F2EF4" w:rsidTr="00DE1090">
        <w:trPr>
          <w:trHeight w:val="1701"/>
        </w:trPr>
        <w:tc>
          <w:tcPr>
            <w:tcW w:w="2043" w:type="dxa"/>
          </w:tcPr>
          <w:p w14:paraId="02DEE1BA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3B864DCC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2" w:type="dxa"/>
          </w:tcPr>
          <w:p w14:paraId="2A6371EA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4415F094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42892AF8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</w:tr>
      <w:tr w:rsidR="00DE1090" w14:paraId="3838BD75" w14:textId="23424E40" w:rsidTr="00DE1090">
        <w:trPr>
          <w:trHeight w:val="1701"/>
        </w:trPr>
        <w:tc>
          <w:tcPr>
            <w:tcW w:w="2043" w:type="dxa"/>
          </w:tcPr>
          <w:p w14:paraId="62483BDB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082D372C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2" w:type="dxa"/>
          </w:tcPr>
          <w:p w14:paraId="49AA5B11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27746AFA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41C0C524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</w:tr>
      <w:tr w:rsidR="00DE1090" w14:paraId="100CD498" w14:textId="1B57D264" w:rsidTr="00DE1090">
        <w:trPr>
          <w:trHeight w:val="1701"/>
        </w:trPr>
        <w:tc>
          <w:tcPr>
            <w:tcW w:w="2043" w:type="dxa"/>
          </w:tcPr>
          <w:p w14:paraId="73C8F3AA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7F38A981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2" w:type="dxa"/>
          </w:tcPr>
          <w:p w14:paraId="3BCBB7AB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1151F410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  <w:tc>
          <w:tcPr>
            <w:tcW w:w="2043" w:type="dxa"/>
          </w:tcPr>
          <w:p w14:paraId="132F17C7" w14:textId="77777777" w:rsidR="00DE1090" w:rsidRDefault="00DE1090" w:rsidP="00524C12">
            <w:pPr>
              <w:pStyle w:val="NoSpacing"/>
              <w:rPr>
                <w:sz w:val="10"/>
                <w:szCs w:val="12"/>
              </w:rPr>
            </w:pPr>
          </w:p>
        </w:tc>
      </w:tr>
    </w:tbl>
    <w:p w14:paraId="1EB15BFF" w14:textId="069B3A55" w:rsidR="00190C7F" w:rsidRPr="00524C12" w:rsidRDefault="00190C7F" w:rsidP="00524C12">
      <w:pPr>
        <w:pStyle w:val="NoSpacing"/>
        <w:rPr>
          <w:sz w:val="10"/>
          <w:szCs w:val="12"/>
        </w:rPr>
      </w:pPr>
    </w:p>
    <w:sectPr w:rsidR="00190C7F" w:rsidRPr="00524C12" w:rsidSect="00345CC6">
      <w:headerReference w:type="default" r:id="rId8"/>
      <w:footerReference w:type="default" r:id="rId9"/>
      <w:type w:val="continuous"/>
      <w:pgSz w:w="12240" w:h="15840"/>
      <w:pgMar w:top="3600" w:right="1008" w:bottom="115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105C6B" w14:textId="77777777" w:rsidR="00F821F8" w:rsidRDefault="00F821F8" w:rsidP="00232FCF">
      <w:r>
        <w:separator/>
      </w:r>
    </w:p>
  </w:endnote>
  <w:endnote w:type="continuationSeparator" w:id="0">
    <w:p w14:paraId="1F6F53DF" w14:textId="77777777" w:rsidR="00F821F8" w:rsidRDefault="00F821F8" w:rsidP="00232F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 Medium">
    <w:altName w:val="Trebuchet MS"/>
    <w:charset w:val="00"/>
    <w:family w:val="swiss"/>
    <w:pitch w:val="variable"/>
    <w:sig w:usb0="A00002FF" w:usb1="5000205B" w:usb2="00000000" w:usb3="00000000" w:csb0="00000097" w:csb1="00000000"/>
    <w:embedRegular r:id="rId1" w:fontKey="{0D858831-C6FF-4331-9411-B172EC5FF382}"/>
  </w:font>
  <w:font w:name="Raleway ExtraBold">
    <w:altName w:val="Trebuchet MS"/>
    <w:charset w:val="00"/>
    <w:family w:val="swiss"/>
    <w:pitch w:val="variable"/>
    <w:sig w:usb0="A00002FF" w:usb1="5000205B" w:usb2="00000000" w:usb3="00000000" w:csb0="00000097" w:csb1="00000000"/>
    <w:embedRegular r:id="rId2" w:fontKey="{87C0F534-843E-45DD-A193-032E6EC5029B}"/>
  </w:font>
  <w:font w:name="Bebas Neue">
    <w:altName w:val="Calibri"/>
    <w:panose1 w:val="00000000000000000000"/>
    <w:charset w:val="00"/>
    <w:family w:val="swiss"/>
    <w:notTrueType/>
    <w:pitch w:val="variable"/>
    <w:sig w:usb0="A000002F" w:usb1="0000004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3" w:fontKey="{8E903444-F6C0-4C11-B6B9-5AC4FD1684EC}"/>
    <w:embedBold r:id="rId4" w:fontKey="{814333BB-2C8C-462A-A612-34A67E106286}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5" w:fontKey="{880F8B71-520B-444C-86E8-0C6C0D808AB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989F4" w14:textId="5DD7F5A8" w:rsidR="00784860" w:rsidRPr="00DC1D53" w:rsidRDefault="00504256" w:rsidP="00956DCC">
    <w:pPr>
      <w:pStyle w:val="Footer"/>
      <w:spacing w:before="120"/>
    </w:pPr>
    <w:r w:rsidRPr="00DC1D53">
      <w:t xml:space="preserve">The Remote Pathways Podcast with Jennifer Britton and Michelle Mullins </w:t>
    </w:r>
    <w:r w:rsidR="00DC1D53">
      <w:tab/>
    </w:r>
    <w:r w:rsidR="00DC1D53" w:rsidRPr="00DC1D53">
      <w:t>© 2019 www.RemotePathway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59C37" w14:textId="77777777" w:rsidR="00F821F8" w:rsidRPr="00956DCC" w:rsidRDefault="00F821F8" w:rsidP="00DC6366">
      <w:pPr>
        <w:spacing w:after="0"/>
        <w:rPr>
          <w:color w:val="FFFFFF" w:themeColor="background1"/>
          <w:sz w:val="10"/>
          <w:szCs w:val="12"/>
        </w:rPr>
      </w:pPr>
      <w:r w:rsidRPr="00956DCC">
        <w:rPr>
          <w:color w:val="FFFFFF" w:themeColor="background1"/>
          <w:sz w:val="10"/>
          <w:szCs w:val="12"/>
        </w:rPr>
        <w:separator/>
      </w:r>
    </w:p>
  </w:footnote>
  <w:footnote w:type="continuationSeparator" w:id="0">
    <w:p w14:paraId="6E8CF9A5" w14:textId="77777777" w:rsidR="00F821F8" w:rsidRDefault="00F821F8" w:rsidP="00232F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89410" w14:textId="0C7FE941" w:rsidR="0024051B" w:rsidRDefault="0024051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2241BF0" wp14:editId="725234BC">
              <wp:simplePos x="0" y="0"/>
              <wp:positionH relativeFrom="column">
                <wp:posOffset>-320040</wp:posOffset>
              </wp:positionH>
              <wp:positionV relativeFrom="paragraph">
                <wp:posOffset>-133350</wp:posOffset>
              </wp:positionV>
              <wp:extent cx="7132320" cy="9418320"/>
              <wp:effectExtent l="76200" t="57150" r="68580" b="87630"/>
              <wp:wrapNone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32320" cy="941832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8100">
                        <a:solidFill>
                          <a:schemeClr val="accent1"/>
                        </a:solidFill>
                      </a:ln>
                    </wps:spPr>
                    <wps:style>
                      <a:lnRef idx="0">
                        <a:schemeClr val="accent1"/>
                      </a:lnRef>
                      <a:fillRef idx="3">
                        <a:schemeClr val="accent1"/>
                      </a:fillRef>
                      <a:effectRef idx="3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4AB8DC" id="Rectangle 38" o:spid="_x0000_s1026" style="position:absolute;margin-left:-25.2pt;margin-top:-10.5pt;width:561.6pt;height:74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" fillcolor="white [3212]" strokecolor="#053e6b [3204]" strokeweight="3pt">
              <v:shadow on="t" color="black" opacity="41287f" offset="0,1.5p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style="width:11.25pt;height:11.25pt" o:bullet="t">
        <v:imagedata r:id="rId1" o:title="MC900065950[1]"/>
      </v:shape>
    </w:pict>
  </w:numPicBullet>
  <w:abstractNum w:abstractNumId="0" w15:restartNumberingAfterBreak="0">
    <w:nsid w:val="FFFFFF7C"/>
    <w:multiLevelType w:val="singleLevel"/>
    <w:tmpl w:val="13BA3E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545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D34C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E7AD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1855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7EA1E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D020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7703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E0E31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109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4D208A"/>
    <w:multiLevelType w:val="hybridMultilevel"/>
    <w:tmpl w:val="FE4EA2E6"/>
    <w:lvl w:ilvl="0" w:tplc="483C90D4">
      <w:start w:val="1"/>
      <w:numFmt w:val="bullet"/>
      <w:lvlText w:val="»"/>
      <w:lvlJc w:val="left"/>
      <w:pPr>
        <w:ind w:left="720" w:hanging="360"/>
      </w:pPr>
      <w:rPr>
        <w:rFonts w:ascii="Arial" w:hAnsi="Arial" w:hint="default"/>
        <w:color w:val="053E6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F47D4"/>
    <w:multiLevelType w:val="hybridMultilevel"/>
    <w:tmpl w:val="3A1A75E8"/>
    <w:lvl w:ilvl="0" w:tplc="AB4E47E2">
      <w:start w:val="1"/>
      <w:numFmt w:val="bullet"/>
      <w:pStyle w:val="ListParagraph"/>
      <w:lvlText w:val="»"/>
      <w:lvlJc w:val="left"/>
      <w:pPr>
        <w:ind w:left="8010" w:hanging="360"/>
      </w:pPr>
      <w:rPr>
        <w:rFonts w:ascii="Arial" w:hAnsi="Arial" w:hint="default"/>
        <w:color w:val="053E6B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2F0CD9"/>
    <w:multiLevelType w:val="hybridMultilevel"/>
    <w:tmpl w:val="1EFCF316"/>
    <w:lvl w:ilvl="0" w:tplc="483C90D4">
      <w:start w:val="1"/>
      <w:numFmt w:val="bullet"/>
      <w:lvlText w:val="»"/>
      <w:lvlJc w:val="left"/>
      <w:pPr>
        <w:ind w:left="720" w:hanging="360"/>
      </w:pPr>
      <w:rPr>
        <w:rFonts w:ascii="Arial" w:hAnsi="Arial" w:hint="default"/>
        <w:color w:val="053E6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F758D3"/>
    <w:multiLevelType w:val="hybridMultilevel"/>
    <w:tmpl w:val="84204162"/>
    <w:lvl w:ilvl="0" w:tplc="5462AA1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7D5362F"/>
    <w:multiLevelType w:val="hybridMultilevel"/>
    <w:tmpl w:val="BAA271BC"/>
    <w:lvl w:ilvl="0" w:tplc="E15291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CB6BA0"/>
    <w:multiLevelType w:val="hybridMultilevel"/>
    <w:tmpl w:val="F68E5944"/>
    <w:lvl w:ilvl="0" w:tplc="483C90D4">
      <w:start w:val="1"/>
      <w:numFmt w:val="bullet"/>
      <w:lvlText w:val="»"/>
      <w:lvlJc w:val="left"/>
      <w:pPr>
        <w:ind w:left="720" w:hanging="360"/>
      </w:pPr>
      <w:rPr>
        <w:rFonts w:ascii="Arial" w:hAnsi="Arial" w:hint="default"/>
        <w:color w:val="053E6B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822BCB"/>
    <w:multiLevelType w:val="hybridMultilevel"/>
    <w:tmpl w:val="A5C27F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FF5300"/>
    <w:multiLevelType w:val="hybridMultilevel"/>
    <w:tmpl w:val="BF4A0BA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BF3802"/>
    <w:multiLevelType w:val="hybridMultilevel"/>
    <w:tmpl w:val="C344A6A8"/>
    <w:lvl w:ilvl="0" w:tplc="483C90D4">
      <w:start w:val="1"/>
      <w:numFmt w:val="bullet"/>
      <w:lvlText w:val="»"/>
      <w:lvlJc w:val="left"/>
      <w:pPr>
        <w:ind w:left="720" w:hanging="360"/>
      </w:pPr>
      <w:rPr>
        <w:rFonts w:ascii="Arial" w:hAnsi="Arial" w:hint="default"/>
        <w:color w:val="053E6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94CDC"/>
    <w:multiLevelType w:val="hybridMultilevel"/>
    <w:tmpl w:val="EE7A8510"/>
    <w:lvl w:ilvl="0" w:tplc="7E96B93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C5A0B05"/>
    <w:multiLevelType w:val="hybridMultilevel"/>
    <w:tmpl w:val="DDFEEC72"/>
    <w:lvl w:ilvl="0" w:tplc="7E8C3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C000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577B43"/>
    <w:multiLevelType w:val="hybridMultilevel"/>
    <w:tmpl w:val="389AEB5A"/>
    <w:lvl w:ilvl="0" w:tplc="4E5C84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C000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E9684C"/>
    <w:multiLevelType w:val="hybridMultilevel"/>
    <w:tmpl w:val="0CBA7ED6"/>
    <w:lvl w:ilvl="0" w:tplc="4E5C84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C000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20"/>
  </w:num>
  <w:num w:numId="4">
    <w:abstractNumId w:val="19"/>
  </w:num>
  <w:num w:numId="5">
    <w:abstractNumId w:val="13"/>
  </w:num>
  <w:num w:numId="6">
    <w:abstractNumId w:val="17"/>
  </w:num>
  <w:num w:numId="7">
    <w:abstractNumId w:val="14"/>
  </w:num>
  <w:num w:numId="8">
    <w:abstractNumId w:val="16"/>
  </w:num>
  <w:num w:numId="9">
    <w:abstractNumId w:val="18"/>
  </w:num>
  <w:num w:numId="10">
    <w:abstractNumId w:val="10"/>
  </w:num>
  <w:num w:numId="11">
    <w:abstractNumId w:val="11"/>
  </w:num>
  <w:num w:numId="12">
    <w:abstractNumId w:val="15"/>
  </w:num>
  <w:num w:numId="13">
    <w:abstractNumId w:val="12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TrueType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0MDc0NDIzM7a0MDZS0lEKTi0uzszPAykwrgUAnNSL1ywAAAA="/>
  </w:docVars>
  <w:rsids>
    <w:rsidRoot w:val="00886236"/>
    <w:rsid w:val="00002008"/>
    <w:rsid w:val="00092E4A"/>
    <w:rsid w:val="000C1A78"/>
    <w:rsid w:val="000E2513"/>
    <w:rsid w:val="000E6734"/>
    <w:rsid w:val="001119FA"/>
    <w:rsid w:val="00123A9D"/>
    <w:rsid w:val="001905FB"/>
    <w:rsid w:val="00190C7F"/>
    <w:rsid w:val="001C268F"/>
    <w:rsid w:val="001C5FD5"/>
    <w:rsid w:val="00232FCF"/>
    <w:rsid w:val="0024051B"/>
    <w:rsid w:val="002A356F"/>
    <w:rsid w:val="002B5B7F"/>
    <w:rsid w:val="00311E9E"/>
    <w:rsid w:val="00345CC6"/>
    <w:rsid w:val="003535CE"/>
    <w:rsid w:val="00364DA0"/>
    <w:rsid w:val="003B2C17"/>
    <w:rsid w:val="003B5DD6"/>
    <w:rsid w:val="003D17E4"/>
    <w:rsid w:val="003D5FD9"/>
    <w:rsid w:val="00435570"/>
    <w:rsid w:val="0045401C"/>
    <w:rsid w:val="00491C8C"/>
    <w:rsid w:val="00504256"/>
    <w:rsid w:val="005063B3"/>
    <w:rsid w:val="00521CA8"/>
    <w:rsid w:val="00524C12"/>
    <w:rsid w:val="00534843"/>
    <w:rsid w:val="005B6A9F"/>
    <w:rsid w:val="0060414E"/>
    <w:rsid w:val="006D1398"/>
    <w:rsid w:val="00763862"/>
    <w:rsid w:val="00784860"/>
    <w:rsid w:val="00790B1E"/>
    <w:rsid w:val="007D5D5E"/>
    <w:rsid w:val="00853B95"/>
    <w:rsid w:val="00886236"/>
    <w:rsid w:val="008C151F"/>
    <w:rsid w:val="009251FD"/>
    <w:rsid w:val="00936258"/>
    <w:rsid w:val="00954774"/>
    <w:rsid w:val="00956DCC"/>
    <w:rsid w:val="00996D3F"/>
    <w:rsid w:val="009D7EDE"/>
    <w:rsid w:val="00A16B87"/>
    <w:rsid w:val="00A5335A"/>
    <w:rsid w:val="00A70A6D"/>
    <w:rsid w:val="00A847F1"/>
    <w:rsid w:val="00B55448"/>
    <w:rsid w:val="00BB3770"/>
    <w:rsid w:val="00BF35C7"/>
    <w:rsid w:val="00C625D2"/>
    <w:rsid w:val="00C63806"/>
    <w:rsid w:val="00C75FFA"/>
    <w:rsid w:val="00CB45D9"/>
    <w:rsid w:val="00CD7199"/>
    <w:rsid w:val="00CF0B83"/>
    <w:rsid w:val="00D15B6C"/>
    <w:rsid w:val="00DC1D53"/>
    <w:rsid w:val="00DC6366"/>
    <w:rsid w:val="00DD7325"/>
    <w:rsid w:val="00DE1090"/>
    <w:rsid w:val="00E351E2"/>
    <w:rsid w:val="00E63263"/>
    <w:rsid w:val="00EC72DC"/>
    <w:rsid w:val="00EE5352"/>
    <w:rsid w:val="00F62452"/>
    <w:rsid w:val="00F821F8"/>
    <w:rsid w:val="00FF3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6CC15"/>
  <w15:chartTrackingRefBased/>
  <w15:docId w15:val="{3490F60E-7DF0-4AE0-A5AF-F8CFAB076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DCC"/>
    <w:pPr>
      <w:spacing w:before="40" w:after="40" w:line="240" w:lineRule="auto"/>
      <w:jc w:val="both"/>
    </w:pPr>
    <w:rPr>
      <w:color w:val="191919" w:themeColor="background2" w:themeShade="1A"/>
      <w:sz w:val="20"/>
      <w:szCs w:val="21"/>
    </w:rPr>
  </w:style>
  <w:style w:type="paragraph" w:styleId="Heading1">
    <w:name w:val="heading 1"/>
    <w:next w:val="Normal"/>
    <w:link w:val="Heading1Char"/>
    <w:uiPriority w:val="9"/>
    <w:qFormat/>
    <w:rsid w:val="00524C12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color w:val="021E35" w:themeColor="accent1" w:themeShade="80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56DCC"/>
    <w:pPr>
      <w:outlineLvl w:val="1"/>
    </w:pPr>
    <w:rPr>
      <w:rFonts w:asciiTheme="minorHAnsi" w:hAnsiTheme="minorHAnsi"/>
      <w:color w:val="FFC000" w:themeColor="accent2"/>
      <w:sz w:val="44"/>
      <w:szCs w:val="44"/>
    </w:rPr>
  </w:style>
  <w:style w:type="paragraph" w:styleId="Heading3">
    <w:name w:val="heading 3"/>
    <w:next w:val="Normal"/>
    <w:link w:val="Heading3Char"/>
    <w:uiPriority w:val="9"/>
    <w:unhideWhenUsed/>
    <w:qFormat/>
    <w:rsid w:val="00524C12"/>
    <w:pPr>
      <w:spacing w:before="120" w:after="0" w:line="216" w:lineRule="auto"/>
      <w:outlineLvl w:val="2"/>
    </w:pPr>
    <w:rPr>
      <w:rFonts w:asciiTheme="majorHAnsi" w:hAnsiTheme="majorHAnsi" w:cs="Arial"/>
      <w:color w:val="FFC000" w:themeColor="accent2"/>
      <w:spacing w:val="-1760"/>
      <w:sz w:val="440"/>
      <w:szCs w:val="4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2FCF"/>
    <w:pPr>
      <w:keepNext/>
      <w:keepLines/>
      <w:spacing w:after="120"/>
      <w:ind w:left="1152" w:right="1152"/>
      <w:jc w:val="center"/>
      <w:outlineLvl w:val="3"/>
    </w:pPr>
    <w:rPr>
      <w:rFonts w:ascii="Bebas Neue" w:eastAsiaTheme="majorEastAsia" w:hAnsi="Bebas Neue" w:cstheme="majorBidi"/>
      <w:iCs/>
      <w:color w:val="FFC000" w:themeColor="accent2"/>
      <w:sz w:val="28"/>
    </w:rPr>
  </w:style>
  <w:style w:type="paragraph" w:styleId="Heading5">
    <w:name w:val="heading 5"/>
    <w:next w:val="Normal"/>
    <w:link w:val="Heading5Char"/>
    <w:uiPriority w:val="9"/>
    <w:unhideWhenUsed/>
    <w:qFormat/>
    <w:rsid w:val="00232FCF"/>
    <w:pPr>
      <w:spacing w:after="120"/>
      <w:ind w:left="2160" w:right="2160"/>
      <w:jc w:val="center"/>
      <w:outlineLvl w:val="4"/>
    </w:pPr>
    <w:rPr>
      <w:rFonts w:ascii="Arial Narrow" w:eastAsiaTheme="majorEastAsia" w:hAnsi="Arial Narrow" w:cstheme="majorBidi"/>
      <w:b/>
      <w:iCs/>
      <w:color w:val="053E6B" w:themeColor="accent1"/>
      <w:sz w:val="2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56DCC"/>
    <w:rPr>
      <w:rFonts w:eastAsiaTheme="majorEastAsia" w:cstheme="majorBidi"/>
      <w:color w:val="FFC000" w:themeColor="accent2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524C12"/>
    <w:rPr>
      <w:rFonts w:asciiTheme="majorHAnsi" w:eastAsiaTheme="majorEastAsia" w:hAnsiTheme="majorHAnsi" w:cstheme="majorBidi"/>
      <w:color w:val="021E35" w:themeColor="accent1" w:themeShade="80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24C12"/>
    <w:pPr>
      <w:spacing w:after="0"/>
      <w:ind w:left="2790"/>
      <w:jc w:val="left"/>
    </w:pPr>
    <w:rPr>
      <w:rFonts w:asciiTheme="majorHAnsi" w:hAnsiTheme="majorHAnsi"/>
      <w:color w:val="FFFFFF" w:themeColor="background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4C12"/>
    <w:rPr>
      <w:rFonts w:asciiTheme="majorHAnsi" w:hAnsiTheme="majorHAnsi"/>
      <w:color w:val="FFFFFF" w:themeColor="background1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E5352"/>
    <w:rPr>
      <w:color w:val="003F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4C12"/>
    <w:pPr>
      <w:spacing w:after="0"/>
      <w:ind w:left="2790"/>
      <w:jc w:val="left"/>
    </w:pPr>
    <w:rPr>
      <w:rFonts w:asciiTheme="majorHAnsi" w:hAnsiTheme="majorHAnsi"/>
      <w:color w:val="FFC000" w:themeColor="accent2"/>
      <w:sz w:val="25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524C12"/>
    <w:rPr>
      <w:rFonts w:asciiTheme="majorHAnsi" w:hAnsiTheme="majorHAnsi"/>
      <w:color w:val="FFC000" w:themeColor="accent2"/>
      <w:sz w:val="25"/>
      <w:szCs w:val="25"/>
    </w:rPr>
  </w:style>
  <w:style w:type="paragraph" w:styleId="ListParagraph">
    <w:name w:val="List Paragraph"/>
    <w:basedOn w:val="Normal"/>
    <w:uiPriority w:val="34"/>
    <w:qFormat/>
    <w:rsid w:val="009D7EDE"/>
    <w:pPr>
      <w:numPr>
        <w:numId w:val="11"/>
      </w:numPr>
      <w:spacing w:before="0"/>
      <w:ind w:left="360" w:hanging="18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24C12"/>
    <w:rPr>
      <w:rFonts w:asciiTheme="majorHAnsi" w:hAnsiTheme="majorHAnsi" w:cs="Arial"/>
      <w:color w:val="FFC000" w:themeColor="accent2"/>
      <w:spacing w:val="-1760"/>
      <w:sz w:val="440"/>
      <w:szCs w:val="420"/>
    </w:rPr>
  </w:style>
  <w:style w:type="paragraph" w:styleId="Header">
    <w:name w:val="header"/>
    <w:basedOn w:val="Normal"/>
    <w:link w:val="HeaderChar"/>
    <w:unhideWhenUsed/>
    <w:rsid w:val="0078486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4860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DC1D53"/>
    <w:pPr>
      <w:tabs>
        <w:tab w:val="right" w:pos="10170"/>
      </w:tabs>
      <w:spacing w:after="0"/>
      <w:jc w:val="left"/>
    </w:pPr>
    <w:rPr>
      <w:color w:val="053E6B" w:themeColor="accent1"/>
      <w:sz w:val="18"/>
      <w:szCs w:val="18"/>
      <w:shd w:val="clear" w:color="auto" w:fill="FFFFFF"/>
    </w:rPr>
  </w:style>
  <w:style w:type="character" w:customStyle="1" w:styleId="FooterChar">
    <w:name w:val="Footer Char"/>
    <w:basedOn w:val="DefaultParagraphFont"/>
    <w:link w:val="Footer"/>
    <w:uiPriority w:val="99"/>
    <w:rsid w:val="00DC1D53"/>
    <w:rPr>
      <w:color w:val="053E6B" w:themeColor="accent1"/>
      <w:sz w:val="18"/>
      <w:szCs w:val="18"/>
    </w:rPr>
  </w:style>
  <w:style w:type="table" w:customStyle="1" w:styleId="TableGrid">
    <w:name w:val="TableGrid"/>
    <w:rsid w:val="00190C7F"/>
    <w:pPr>
      <w:spacing w:after="0" w:line="240" w:lineRule="auto"/>
    </w:pPr>
    <w:rPr>
      <w:rFonts w:eastAsiaTheme="minorEastAsia"/>
      <w:lang w:val="en-CA"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232FCF"/>
    <w:rPr>
      <w:rFonts w:ascii="Bebas Neue" w:eastAsiaTheme="majorEastAsia" w:hAnsi="Bebas Neue" w:cstheme="majorBidi"/>
      <w:iCs/>
      <w:color w:val="FFC000" w:themeColor="accent2"/>
      <w:sz w:val="28"/>
      <w:szCs w:val="21"/>
    </w:rPr>
  </w:style>
  <w:style w:type="paragraph" w:styleId="NormalWeb">
    <w:name w:val="Normal (Web)"/>
    <w:basedOn w:val="Normal"/>
    <w:rsid w:val="00763862"/>
    <w:pPr>
      <w:spacing w:before="100" w:beforeAutospacing="1" w:after="100" w:afterAutospacing="1" w:line="420" w:lineRule="auto"/>
    </w:pPr>
    <w:rPr>
      <w:rFonts w:ascii="Verdana" w:eastAsia="Times New Roman" w:hAnsi="Verdana" w:cs="Times New Roman"/>
      <w:color w:val="auto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63263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C62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232FCF"/>
    <w:pPr>
      <w:spacing w:before="480" w:after="480"/>
      <w:ind w:left="1008"/>
    </w:pPr>
    <w:rPr>
      <w:color w:val="021E35" w:themeColor="accent1" w:themeShade="80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232FCF"/>
    <w:rPr>
      <w:rFonts w:ascii="Arial Narrow" w:hAnsi="Arial Narrow"/>
      <w:color w:val="021E35" w:themeColor="accent1" w:themeShade="80"/>
      <w:sz w:val="24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232FCF"/>
    <w:rPr>
      <w:rFonts w:ascii="Arial Narrow" w:eastAsiaTheme="majorEastAsia" w:hAnsi="Arial Narrow" w:cstheme="majorBidi"/>
      <w:b/>
      <w:iCs/>
      <w:color w:val="053E6B" w:themeColor="accent1"/>
      <w:sz w:val="24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4C12"/>
    <w:pPr>
      <w:spacing w:before="0" w:after="0"/>
      <w:jc w:val="left"/>
    </w:pPr>
    <w:rPr>
      <w:color w:val="414348" w:themeColor="accent3" w:themeTint="E6"/>
      <w:sz w:val="16"/>
      <w:szCs w:val="20"/>
      <w:lang w:val="en-C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4C12"/>
    <w:rPr>
      <w:color w:val="414348" w:themeColor="accent3" w:themeTint="E6"/>
      <w:sz w:val="16"/>
      <w:szCs w:val="20"/>
      <w:lang w:val="en-CA"/>
    </w:rPr>
  </w:style>
  <w:style w:type="character" w:styleId="FootnoteReference">
    <w:name w:val="footnote reference"/>
    <w:basedOn w:val="DefaultParagraphFont"/>
    <w:uiPriority w:val="99"/>
    <w:semiHidden/>
    <w:unhideWhenUsed/>
    <w:rsid w:val="000E6734"/>
    <w:rPr>
      <w:vertAlign w:val="superscript"/>
    </w:rPr>
  </w:style>
  <w:style w:type="paragraph" w:styleId="NoSpacing">
    <w:name w:val="No Spacing"/>
    <w:uiPriority w:val="1"/>
    <w:qFormat/>
    <w:rsid w:val="00524C12"/>
    <w:pPr>
      <w:spacing w:after="0" w:line="240" w:lineRule="auto"/>
      <w:jc w:val="both"/>
    </w:pPr>
    <w:rPr>
      <w:color w:val="191919" w:themeColor="background2" w:themeShade="1A"/>
      <w:sz w:val="2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quity">
  <a:themeElements>
    <a:clrScheme name="Custom 3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53E6B"/>
      </a:accent1>
      <a:accent2>
        <a:srgbClr val="FFC000"/>
      </a:accent2>
      <a:accent3>
        <a:srgbClr val="2E3033"/>
      </a:accent3>
      <a:accent4>
        <a:srgbClr val="878D92"/>
      </a:accent4>
      <a:accent5>
        <a:srgbClr val="AFB3B6"/>
      </a:accent5>
      <a:accent6>
        <a:srgbClr val="D7D9DA"/>
      </a:accent6>
      <a:hlink>
        <a:srgbClr val="003FFF"/>
      </a:hlink>
      <a:folHlink>
        <a:srgbClr val="003FFF"/>
      </a:folHlink>
    </a:clrScheme>
    <a:fontScheme name="Raleway">
      <a:majorFont>
        <a:latin typeface="Raleway ExtraBold"/>
        <a:ea typeface=""/>
        <a:cs typeface=""/>
      </a:majorFont>
      <a:minorFont>
        <a:latin typeface="Raleway Medium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7D5FCB-E16B-4AB4-B0DC-80C65BE42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Britton</dc:creator>
  <cp:keywords/>
  <dc:description/>
  <cp:lastModifiedBy>Michelle Mullins</cp:lastModifiedBy>
  <cp:revision>2</cp:revision>
  <cp:lastPrinted>2019-11-18T20:37:00Z</cp:lastPrinted>
  <dcterms:created xsi:type="dcterms:W3CDTF">2019-12-10T19:18:00Z</dcterms:created>
  <dcterms:modified xsi:type="dcterms:W3CDTF">2019-12-10T19:18:00Z</dcterms:modified>
</cp:coreProperties>
</file>